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40" w:type="dxa"/>
        <w:tblLook w:val="04A0" w:firstRow="1" w:lastRow="0" w:firstColumn="1" w:lastColumn="0" w:noHBand="0" w:noVBand="1"/>
      </w:tblPr>
      <w:tblGrid>
        <w:gridCol w:w="800"/>
        <w:gridCol w:w="960"/>
        <w:gridCol w:w="1820"/>
        <w:gridCol w:w="1460"/>
        <w:gridCol w:w="2980"/>
        <w:gridCol w:w="960"/>
        <w:gridCol w:w="960"/>
      </w:tblGrid>
      <w:tr w:rsidR="00536055" w:rsidRPr="00536055" w14:paraId="0892A2FE" w14:textId="77777777" w:rsidTr="00536055">
        <w:trPr>
          <w:trHeight w:val="290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C87A9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D463F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CAF49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598A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CAB1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ADAF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F40F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36055" w:rsidRPr="00536055" w14:paraId="60759E5A" w14:textId="77777777" w:rsidTr="00536055">
        <w:trPr>
          <w:trHeight w:val="370"/>
        </w:trPr>
        <w:tc>
          <w:tcPr>
            <w:tcW w:w="99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39EF2" w14:textId="0A38610B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53605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N District Rehabilitation Advisory Committee Chairs 202</w:t>
            </w:r>
            <w:r w:rsidR="009A6A89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3</w:t>
            </w:r>
          </w:p>
        </w:tc>
      </w:tr>
      <w:tr w:rsidR="00536055" w:rsidRPr="00536055" w14:paraId="4B2E3C9F" w14:textId="77777777" w:rsidTr="00536055">
        <w:trPr>
          <w:trHeight w:val="290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C707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1356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A223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055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ACEAA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055">
              <w:rPr>
                <w:rFonts w:ascii="Calibri" w:eastAsia="Times New Roman" w:hAnsi="Calibri" w:cs="Calibri"/>
                <w:b/>
                <w:bCs/>
                <w:color w:val="000000"/>
              </w:rPr>
              <w:t>Phone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2134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055">
              <w:rPr>
                <w:rFonts w:ascii="Calibri" w:eastAsia="Times New Roman" w:hAnsi="Calibri" w:cs="Calibri"/>
                <w:b/>
                <w:bCs/>
                <w:color w:val="000000"/>
              </w:rPr>
              <w:t>Emai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1B2BE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055">
              <w:rPr>
                <w:rFonts w:ascii="Calibri" w:eastAsia="Times New Roman" w:hAnsi="Calibri" w:cs="Calibri"/>
                <w:b/>
                <w:bCs/>
                <w:color w:val="000000"/>
              </w:rPr>
              <w:t>Post #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2D766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536055" w:rsidRPr="00536055" w14:paraId="62634749" w14:textId="77777777" w:rsidTr="00B754A4">
        <w:trPr>
          <w:trHeight w:val="290"/>
        </w:trPr>
        <w:tc>
          <w:tcPr>
            <w:tcW w:w="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7D86E10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  <w:r w:rsidRPr="00536055"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  <w:t>Distric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2E88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D059F" w14:textId="6761C730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DAC62" w14:textId="67D4BCF4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AFCBF" w14:textId="283DD9AE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3F20BA" w14:textId="7C461919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4447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5C67561B" w14:textId="77777777" w:rsidTr="00536055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2A027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A97A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4E5C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Pam Kril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B239A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(757) 771-6901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737B" w14:textId="3C12E573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" w:history="1">
              <w:r w:rsidR="00BE3A2B" w:rsidRPr="00BF2FED">
                <w:rPr>
                  <w:rStyle w:val="Hyperlink"/>
                  <w:rFonts w:ascii="Calibri" w:eastAsia="Times New Roman" w:hAnsi="Calibri" w:cs="Calibri"/>
                </w:rPr>
                <w:t>pjkrill74@g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819CA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227A2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337C33E1" w14:textId="77777777" w:rsidTr="00536055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F2500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26A5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68A3E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Charles Toltzm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4192" w14:textId="50F8A810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(701) 2</w:t>
            </w:r>
            <w:r w:rsidR="008658AB">
              <w:rPr>
                <w:rFonts w:ascii="Calibri" w:eastAsia="Times New Roman" w:hAnsi="Calibri" w:cs="Calibri"/>
                <w:color w:val="000000"/>
              </w:rPr>
              <w:t>69-</w:t>
            </w:r>
            <w:r w:rsidRPr="00536055">
              <w:rPr>
                <w:rFonts w:ascii="Calibri" w:eastAsia="Times New Roman" w:hAnsi="Calibri" w:cs="Calibri"/>
                <w:color w:val="000000"/>
              </w:rPr>
              <w:t>0950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37BB" w14:textId="77777777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536055" w:rsidRPr="00536055">
                <w:rPr>
                  <w:rFonts w:ascii="Calibri" w:eastAsia="Times New Roman" w:hAnsi="Calibri" w:cs="Calibri"/>
                  <w:color w:val="0563C1"/>
                  <w:u w:val="single"/>
                </w:rPr>
                <w:t>circlethay@g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8FBE4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3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43684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3428DB21" w14:textId="77777777" w:rsidTr="00F331D9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F14FB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BDA6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C4252" w14:textId="1F7A314A" w:rsidR="00536055" w:rsidRPr="00536055" w:rsidRDefault="009161D2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ohn Weis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94CC1" w14:textId="6BE46F40" w:rsidR="00536055" w:rsidRPr="00536055" w:rsidRDefault="00D20316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51) 231-9053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289D1" w14:textId="033C679E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6" w:history="1">
              <w:r w:rsidR="001969D0" w:rsidRPr="00FA2091">
                <w:rPr>
                  <w:rStyle w:val="Hyperlink"/>
                  <w:rFonts w:ascii="Calibri" w:eastAsia="Times New Roman" w:hAnsi="Calibri" w:cs="Calibri"/>
                </w:rPr>
                <w:t>jweissmn@hot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DA97" w14:textId="7196CC75" w:rsidR="00536055" w:rsidRPr="00536055" w:rsidRDefault="001969D0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8728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50B62D8F" w14:textId="77777777" w:rsidTr="00F331D9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B5369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B57E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1E6E27" w14:textId="46AA2427" w:rsidR="00536055" w:rsidRPr="00C54B3C" w:rsidRDefault="00A73044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Wade Lars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749DAB" w14:textId="28518879" w:rsidR="00536055" w:rsidRPr="00F23902" w:rsidRDefault="00A73044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940) 435-4636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D1783F" w14:textId="40A8C554" w:rsidR="00536055" w:rsidRPr="00F23902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7" w:history="1">
              <w:r w:rsidR="00A73044" w:rsidRPr="00777001">
                <w:rPr>
                  <w:rStyle w:val="Hyperlink"/>
                  <w:rFonts w:ascii="Calibri" w:eastAsia="Times New Roman" w:hAnsi="Calibri" w:cs="Calibri"/>
                </w:rPr>
                <w:t>wadealarson@yahoo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DFEDB88" w14:textId="19E1C435" w:rsidR="00536055" w:rsidRPr="00F23902" w:rsidRDefault="00A73044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40</w:t>
            </w:r>
            <w:r w:rsidR="00536055" w:rsidRPr="00F2390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D7A8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4C545C68" w14:textId="77777777" w:rsidTr="00204135">
        <w:trPr>
          <w:trHeight w:val="305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EA581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4EE7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7FFCAA" w14:textId="7C7E8AD2" w:rsidR="00536055" w:rsidRPr="00536055" w:rsidRDefault="006A1F7D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andy Tesdah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CCC43" w14:textId="1603628F" w:rsidR="00536055" w:rsidRPr="00536055" w:rsidRDefault="006A1F7D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763) 458-4726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523A0" w14:textId="4D897EF8" w:rsidR="00536055" w:rsidRPr="00536055" w:rsidRDefault="006A1F7D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rFonts w:ascii="Calibri" w:eastAsia="Times New Roman" w:hAnsi="Calibri" w:cs="Calibri"/>
                <w:color w:val="0563C1"/>
                <w:u w:val="single"/>
              </w:rPr>
              <w:t>Usa1vet@hotmail.co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45936" w14:textId="26F0BB17" w:rsidR="00536055" w:rsidRPr="00536055" w:rsidRDefault="006A1F7D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2</w:t>
            </w:r>
            <w:r w:rsidR="00536055" w:rsidRPr="0053605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4D47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4091E311" w14:textId="77777777" w:rsidTr="00204135">
        <w:trPr>
          <w:trHeight w:val="35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9E3C9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8657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75CC" w14:textId="163E60D9" w:rsidR="00536055" w:rsidRPr="00536055" w:rsidRDefault="00C77F7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eith Seidl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DE3CF" w14:textId="2A58549B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(</w:t>
            </w:r>
            <w:r w:rsidR="00CA51D1">
              <w:rPr>
                <w:rFonts w:ascii="Calibri" w:eastAsia="Times New Roman" w:hAnsi="Calibri" w:cs="Calibri"/>
                <w:color w:val="000000"/>
              </w:rPr>
              <w:t xml:space="preserve">320) </w:t>
            </w:r>
            <w:r w:rsidR="005C6842">
              <w:rPr>
                <w:rFonts w:ascii="Calibri" w:eastAsia="Times New Roman" w:hAnsi="Calibri" w:cs="Calibri"/>
                <w:color w:val="000000"/>
              </w:rPr>
              <w:t>309-3411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47BA" w14:textId="5394AAD2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F628A0" w:rsidRPr="003D18D7">
                <w:rPr>
                  <w:rStyle w:val="Hyperlink"/>
                  <w:rFonts w:ascii="Calibri" w:eastAsia="Times New Roman" w:hAnsi="Calibri" w:cs="Calibri"/>
                </w:rPr>
                <w:t>claricekeith2014@g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18802" w14:textId="2444877B" w:rsidR="00536055" w:rsidRPr="00536055" w:rsidRDefault="005C6842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45</w:t>
            </w:r>
            <w:r w:rsidR="00536055" w:rsidRPr="0053605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B7B9C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106F83CF" w14:textId="77777777" w:rsidTr="00B0783F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0E362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0921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B31B9" w14:textId="54B1DFA4" w:rsidR="00536055" w:rsidRPr="00536055" w:rsidRDefault="00134FF0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eter Dub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3F4E11" w14:textId="0B1F1A7A" w:rsidR="00536055" w:rsidRPr="00536055" w:rsidRDefault="001106CF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920) 574-8771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29D11" w14:textId="23F2750E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1106CF" w:rsidRPr="003C0BBB">
                <w:rPr>
                  <w:rStyle w:val="Hyperlink"/>
                  <w:rFonts w:ascii="Calibri" w:eastAsia="Times New Roman" w:hAnsi="Calibri" w:cs="Calibri"/>
                </w:rPr>
                <w:t>Peter.d.dubey@g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708C89" w14:textId="123172F7" w:rsidR="00536055" w:rsidRPr="00536055" w:rsidRDefault="00A06FDC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C4B3F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4A081F9D" w14:textId="77777777" w:rsidTr="00B0783F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06076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548C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57C38" w14:textId="228E191F" w:rsidR="00536055" w:rsidRPr="00536055" w:rsidRDefault="00EC107A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im Hauge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B1F79" w14:textId="22136E49" w:rsidR="00536055" w:rsidRPr="00536055" w:rsidRDefault="00EC107A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="00632FA4">
              <w:rPr>
                <w:rFonts w:ascii="Calibri" w:eastAsia="Times New Roman" w:hAnsi="Calibri" w:cs="Calibri"/>
                <w:color w:val="000000"/>
              </w:rPr>
              <w:t>701) 261-6973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34875" w14:textId="5A610675" w:rsidR="00536055" w:rsidRPr="00536055" w:rsidRDefault="00000000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0" w:history="1">
              <w:r w:rsidR="00404CE3" w:rsidRPr="003D18D7">
                <w:rPr>
                  <w:rStyle w:val="Hyperlink"/>
                  <w:rFonts w:ascii="Calibri" w:eastAsia="Times New Roman" w:hAnsi="Calibri" w:cs="Calibri"/>
                </w:rPr>
                <w:t>Roaring9th@gmail.com</w:t>
              </w:r>
            </w:hyperlink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FB91A" w14:textId="39D6A06C" w:rsidR="00536055" w:rsidRPr="00536055" w:rsidRDefault="00EC107A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1</w:t>
            </w:r>
            <w:r w:rsidR="00536055" w:rsidRPr="0053605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D305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4E29513D" w14:textId="77777777" w:rsidTr="00574CBD">
        <w:trPr>
          <w:trHeight w:val="290"/>
        </w:trPr>
        <w:tc>
          <w:tcPr>
            <w:tcW w:w="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197BD" w14:textId="77777777" w:rsidR="00536055" w:rsidRPr="00536055" w:rsidRDefault="00536055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4"/>
                <w:szCs w:val="4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EF00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055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B9576" w14:textId="13ABF5C7" w:rsidR="00536055" w:rsidRPr="00536055" w:rsidRDefault="00574CBD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oug Hooko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01AE21" w14:textId="07C40CD8" w:rsidR="00536055" w:rsidRPr="00536055" w:rsidRDefault="00D7188B" w:rsidP="005360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763) 227-8177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1EECB" w14:textId="5AA6571D" w:rsidR="00536055" w:rsidRPr="00536055" w:rsidRDefault="00AF748E" w:rsidP="0053605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rFonts w:ascii="Calibri" w:eastAsia="Times New Roman" w:hAnsi="Calibri" w:cs="Calibri"/>
                <w:color w:val="0563C1"/>
                <w:u w:val="single"/>
              </w:rPr>
              <w:t>Doug.hookom@comcast.n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B2D48A" w14:textId="0D367145" w:rsidR="00536055" w:rsidRPr="00536055" w:rsidRDefault="00D7188B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7019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055" w:rsidRPr="00536055" w14:paraId="69DC6467" w14:textId="77777777" w:rsidTr="00536055">
        <w:trPr>
          <w:trHeight w:val="290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690E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F40A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CEB8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D2D55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CA1A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3870" w14:textId="77777777" w:rsidR="00536055" w:rsidRPr="00536055" w:rsidRDefault="00536055" w:rsidP="005360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FF73B" w14:textId="77777777" w:rsidR="00536055" w:rsidRPr="00536055" w:rsidRDefault="00536055" w:rsidP="005360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0A559A1" w14:textId="77777777" w:rsidR="006817A8" w:rsidRDefault="006817A8"/>
    <w:sectPr w:rsidR="00681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7AwNzAxNbE0M7ZU0lEKTi0uzszPAykwqgUABp/m1SwAAAA="/>
  </w:docVars>
  <w:rsids>
    <w:rsidRoot w:val="00536055"/>
    <w:rsid w:val="001106CF"/>
    <w:rsid w:val="00130FD1"/>
    <w:rsid w:val="00134FF0"/>
    <w:rsid w:val="0018556B"/>
    <w:rsid w:val="001969D0"/>
    <w:rsid w:val="001D12DC"/>
    <w:rsid w:val="00204135"/>
    <w:rsid w:val="00404CE3"/>
    <w:rsid w:val="0045486E"/>
    <w:rsid w:val="00476DBB"/>
    <w:rsid w:val="004B1F64"/>
    <w:rsid w:val="005028B2"/>
    <w:rsid w:val="00536055"/>
    <w:rsid w:val="00574CBD"/>
    <w:rsid w:val="005C6842"/>
    <w:rsid w:val="00632FA4"/>
    <w:rsid w:val="006817A8"/>
    <w:rsid w:val="006A1F7D"/>
    <w:rsid w:val="00813D2B"/>
    <w:rsid w:val="00824238"/>
    <w:rsid w:val="008658AB"/>
    <w:rsid w:val="009161D2"/>
    <w:rsid w:val="00927B8F"/>
    <w:rsid w:val="009A6A89"/>
    <w:rsid w:val="00A06FDC"/>
    <w:rsid w:val="00A73044"/>
    <w:rsid w:val="00AC0CF4"/>
    <w:rsid w:val="00AF748E"/>
    <w:rsid w:val="00B0783F"/>
    <w:rsid w:val="00B754A4"/>
    <w:rsid w:val="00BE3A2B"/>
    <w:rsid w:val="00C54B3C"/>
    <w:rsid w:val="00C77F75"/>
    <w:rsid w:val="00CA51D1"/>
    <w:rsid w:val="00D20316"/>
    <w:rsid w:val="00D7188B"/>
    <w:rsid w:val="00EC107A"/>
    <w:rsid w:val="00EC75E7"/>
    <w:rsid w:val="00F23902"/>
    <w:rsid w:val="00F331D9"/>
    <w:rsid w:val="00F5459F"/>
    <w:rsid w:val="00F628A0"/>
    <w:rsid w:val="00FC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3DD00"/>
  <w15:chartTrackingRefBased/>
  <w15:docId w15:val="{98DC191B-44DD-4173-B944-EACB48CBF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05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8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9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aricekeith2014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wadealarson@yahoo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weissmn@hot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circlethay@gmail.com" TargetMode="External"/><Relationship Id="rId10" Type="http://schemas.openxmlformats.org/officeDocument/2006/relationships/hyperlink" Target="mailto:Roaring9th@gmail.com" TargetMode="External"/><Relationship Id="rId4" Type="http://schemas.openxmlformats.org/officeDocument/2006/relationships/hyperlink" Target="mailto:pjkrill74@gmail.com" TargetMode="External"/><Relationship Id="rId9" Type="http://schemas.openxmlformats.org/officeDocument/2006/relationships/hyperlink" Target="mailto:Peter.d.dub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517</Characters>
  <Application>Microsoft Office Word</Application>
  <DocSecurity>0</DocSecurity>
  <Lines>10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Schlicht</dc:creator>
  <cp:keywords/>
  <dc:description/>
  <cp:lastModifiedBy>Wayne Schlicht</cp:lastModifiedBy>
  <cp:revision>2</cp:revision>
  <dcterms:created xsi:type="dcterms:W3CDTF">2022-09-23T22:52:00Z</dcterms:created>
  <dcterms:modified xsi:type="dcterms:W3CDTF">2022-09-23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068828d96b1d33bf059ead4bb690709edded50250cf63bcc77b5c0a26ac6d</vt:lpwstr>
  </property>
</Properties>
</file>